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BB6CF3" w:rsidRDefault="00DA57B9">
      <w:r>
        <w:t>Trabalho de Programação orientada a objetos</w:t>
      </w:r>
    </w:p>
    <w:p w:rsidR="00DA57B9" w:rsidRDefault="00DA57B9"/>
    <w:p w:rsidR="00DA57B9" w:rsidRDefault="00DA57B9" w:rsidP="00DA57B9">
      <w:r>
        <w:t>Dalmo Scalon Inácio - 12111BSI274</w:t>
      </w:r>
    </w:p>
    <w:p w:rsidR="00DA57B9" w:rsidRDefault="00DA57B9" w:rsidP="00DA57B9">
      <w:r>
        <w:t xml:space="preserve">Guilherme </w:t>
      </w:r>
      <w:r>
        <w:t xml:space="preserve">Castilho </w:t>
      </w:r>
      <w:r>
        <w:t xml:space="preserve">- </w:t>
      </w:r>
      <w:r w:rsidRPr="00DA57B9">
        <w:t>12021BSI225</w:t>
      </w:r>
    </w:p>
    <w:p w:rsidR="00DA57B9" w:rsidRDefault="00DA57B9" w:rsidP="00DA57B9">
      <w:r>
        <w:t>José Luzia da Silva Neto - 12021BSI264</w:t>
      </w:r>
    </w:p>
    <w:p w:rsidR="00DA57B9" w:rsidRDefault="00DA57B9" w:rsidP="00DA57B9">
      <w:r>
        <w:t>Lucas Gabriel Dutra de Souza - 12121BSI226</w:t>
      </w:r>
    </w:p>
    <w:p w:rsidR="00DA57B9" w:rsidRDefault="00DA57B9" w:rsidP="00DA57B9">
      <w:r>
        <w:t>Victor Hugo Morais da Silva - 11921BSI231</w:t>
      </w:r>
    </w:p>
    <w:p w:rsidR="00DA57B9" w:rsidRDefault="00DA57B9" w:rsidP="00DA57B9"/>
    <w:p w:rsidR="00DA57B9" w:rsidRDefault="00DA57B9" w:rsidP="00DA57B9">
      <w:r>
        <w:t xml:space="preserve">O trabalho consiste no desenvolvimento de um jogo de perguntas e respostas. </w:t>
      </w:r>
    </w:p>
    <w:p w:rsidR="00DA57B9" w:rsidRDefault="00DA57B9" w:rsidP="00DA57B9">
      <w:r>
        <w:t xml:space="preserve">A aplicação será composta por: </w:t>
      </w:r>
    </w:p>
    <w:p w:rsidR="00DA57B9" w:rsidRDefault="00DA57B9" w:rsidP="00DA57B9">
      <w:pPr>
        <w:pStyle w:val="PargrafodaLista"/>
        <w:numPr>
          <w:ilvl w:val="0"/>
          <w:numId w:val="1"/>
        </w:numPr>
      </w:pPr>
      <w:r>
        <w:t>Banco de dados PostgreSQL com deploy via container docker</w:t>
      </w:r>
    </w:p>
    <w:p w:rsidR="00DA57B9" w:rsidRDefault="00DA57B9" w:rsidP="00DA57B9">
      <w:pPr>
        <w:pStyle w:val="PargrafodaLista"/>
        <w:numPr>
          <w:ilvl w:val="0"/>
          <w:numId w:val="1"/>
        </w:numPr>
      </w:pPr>
      <w:r>
        <w:t xml:space="preserve"> FrontEnd desenvolvido em HTML, CSS e JS utilizando bibliotecas React Js, Gatsby Js, Tailwind CSS e React Query</w:t>
      </w:r>
    </w:p>
    <w:p w:rsidR="00DA57B9" w:rsidRDefault="00DA57B9" w:rsidP="00DA57B9">
      <w:pPr>
        <w:pStyle w:val="PargrafodaLista"/>
        <w:numPr>
          <w:ilvl w:val="0"/>
          <w:numId w:val="1"/>
        </w:numPr>
      </w:pPr>
      <w:r>
        <w:t>BackEnd desenvolvido em Java com biblioteca SpringBoot com deploy via container docker</w:t>
      </w:r>
    </w:p>
    <w:p w:rsidR="00DA57B9" w:rsidRDefault="00DA57B9" w:rsidP="00DA57B9">
      <w:pPr>
        <w:pStyle w:val="PargrafodaLista"/>
        <w:numPr>
          <w:ilvl w:val="0"/>
          <w:numId w:val="1"/>
        </w:numPr>
      </w:pPr>
      <w:r>
        <w:t>Reverse Proxy / Balanceador de Carga / Servidor de conteúdo estático HaProxy com deploy via container Docker.</w:t>
      </w:r>
    </w:p>
    <w:p w:rsidR="00DA57B9" w:rsidRDefault="00DA57B9" w:rsidP="00DA57B9"/>
    <w:p w:rsidR="00DA57B9" w:rsidRDefault="00DA57B9" w:rsidP="00DA57B9">
      <w:r>
        <w:t>Os componentes da aplicação se ligarão de acordo com o diagrama abaixo:</w:t>
      </w:r>
    </w:p>
    <w:p w:rsidR="00DA57B9" w:rsidRDefault="00DA57B9" w:rsidP="00DA57B9"/>
    <w:p w:rsidR="00DA57B9" w:rsidRDefault="00DA57B9" w:rsidP="00DA57B9">
      <w:r>
        <w:t>A modelagem da aplicação é composta pelas classes: Questao, Resposta, Questionario, Jogo.</w:t>
      </w:r>
    </w:p>
    <w:p w:rsidR="00DA57B9" w:rsidRDefault="00DA57B9" w:rsidP="00DA57B9">
      <w:r>
        <w:t>Os métodos e atributos de cada classe seguirão o modelo dos diagramas abaixo:</w:t>
      </w:r>
    </w:p>
    <w:sectPr w:rsidR="00DA57B9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01B1B6D"/>
    <w:multiLevelType w:val="hybridMultilevel"/>
    <w:tmpl w:val="A14A03F0"/>
    <w:lvl w:ilvl="0" w:tplc="9BA23EC0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0173585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2N7U0sDQ1MrAwsDBX0lEKTi0uzszPAykwrAUA5T4CuiwAAAA="/>
  </w:docVars>
  <w:rsids>
    <w:rsidRoot w:val="00DA57B9"/>
    <w:rsid w:val="00B4499D"/>
    <w:rsid w:val="00BB6CF3"/>
    <w:rsid w:val="00DA57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E5F3438"/>
  <w15:chartTrackingRefBased/>
  <w15:docId w15:val="{9733BFD6-8F75-46DE-8EC6-E98315296F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DA57B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40</TotalTime>
  <Pages>1</Pages>
  <Words>149</Words>
  <Characters>806</Characters>
  <Application>Microsoft Office Word</Application>
  <DocSecurity>0</DocSecurity>
  <Lines>6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cas Gabriel Dutra de Souza</dc:creator>
  <cp:keywords/>
  <dc:description/>
  <cp:lastModifiedBy>Lucas Gabriel Dutra de Souza</cp:lastModifiedBy>
  <cp:revision>1</cp:revision>
  <dcterms:created xsi:type="dcterms:W3CDTF">2023-04-07T21:18:00Z</dcterms:created>
  <dcterms:modified xsi:type="dcterms:W3CDTF">2023-04-09T22:36:00Z</dcterms:modified>
</cp:coreProperties>
</file>